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B055AF" w14:textId="2CDB463E" w:rsidR="00DB40CC" w:rsidRPr="00D320EB" w:rsidRDefault="00D320EB" w:rsidP="00D320EB">
      <w:pPr>
        <w:pStyle w:val="Heading1"/>
        <w:jc w:val="center"/>
        <w:rPr>
          <w:rFonts w:ascii="Cambria" w:hAnsi="Cambria"/>
        </w:rPr>
      </w:pPr>
      <w:r w:rsidRPr="00D320EB">
        <w:rPr>
          <w:rFonts w:ascii="Cambria" w:hAnsi="Cambria"/>
        </w:rPr>
        <w:t xml:space="preserve">Project </w:t>
      </w:r>
      <w:r w:rsidR="00DB691B">
        <w:rPr>
          <w:rFonts w:ascii="Cambria" w:hAnsi="Cambria"/>
        </w:rPr>
        <w:t>2</w:t>
      </w:r>
    </w:p>
    <w:p w14:paraId="1877976C" w14:textId="6899F32E" w:rsidR="00D320EB" w:rsidRDefault="00D320EB" w:rsidP="00D320EB">
      <w:pPr>
        <w:rPr>
          <w:rFonts w:ascii="Cambria" w:hAnsi="Cambria"/>
        </w:rPr>
      </w:pPr>
      <w:r>
        <w:rPr>
          <w:rFonts w:ascii="Cambria" w:hAnsi="Cambria"/>
        </w:rPr>
        <w:t>Users</w:t>
      </w:r>
    </w:p>
    <w:p w14:paraId="75132CF6" w14:textId="112BC123" w:rsidR="00D320EB" w:rsidRDefault="00D320EB" w:rsidP="00D320EB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Admin</w:t>
      </w:r>
    </w:p>
    <w:p w14:paraId="569D2644" w14:textId="4630478F" w:rsidR="00D320EB" w:rsidRDefault="00F27A20" w:rsidP="00D320EB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Lawyer</w:t>
      </w:r>
    </w:p>
    <w:p w14:paraId="046AAD2E" w14:textId="37125377" w:rsidR="00D320EB" w:rsidRDefault="0062395C" w:rsidP="00D320EB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Complainant</w:t>
      </w:r>
    </w:p>
    <w:p w14:paraId="76DA425C" w14:textId="14AC39E2" w:rsidR="00D320EB" w:rsidRDefault="00D320EB" w:rsidP="00D320EB">
      <w:pPr>
        <w:rPr>
          <w:rFonts w:ascii="Cambria" w:hAnsi="Cambria"/>
        </w:rPr>
      </w:pPr>
      <w:r>
        <w:rPr>
          <w:rFonts w:ascii="Cambria" w:hAnsi="Cambria"/>
        </w:rPr>
        <w:t>Admin:</w:t>
      </w:r>
    </w:p>
    <w:p w14:paraId="2E3550EB" w14:textId="5771F7DB" w:rsidR="00D320EB" w:rsidRDefault="00D320EB" w:rsidP="00D320EB">
      <w:pPr>
        <w:pStyle w:val="ListParagraph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/>
        </w:rPr>
        <w:t xml:space="preserve">CRUD </w:t>
      </w:r>
      <w:r w:rsidR="00F27A20">
        <w:rPr>
          <w:rFonts w:ascii="Cambria" w:hAnsi="Cambria"/>
        </w:rPr>
        <w:t>Complainant</w:t>
      </w:r>
    </w:p>
    <w:p w14:paraId="54445ACE" w14:textId="015B86F7" w:rsidR="00D320EB" w:rsidRPr="007225CD" w:rsidRDefault="00D320EB" w:rsidP="007225CD">
      <w:pPr>
        <w:pStyle w:val="ListParagraph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/>
        </w:rPr>
        <w:t xml:space="preserve">CRUD </w:t>
      </w:r>
      <w:r w:rsidR="00F27A20">
        <w:rPr>
          <w:rFonts w:ascii="Cambria" w:hAnsi="Cambria"/>
        </w:rPr>
        <w:t>Lawyer</w:t>
      </w:r>
    </w:p>
    <w:p w14:paraId="084F4CE4" w14:textId="6DABDB88" w:rsidR="00D320EB" w:rsidRDefault="00D320EB" w:rsidP="00D320EB">
      <w:pPr>
        <w:pStyle w:val="ListParagraph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/>
        </w:rPr>
        <w:t xml:space="preserve">Generate </w:t>
      </w:r>
      <w:r w:rsidR="00F27A20">
        <w:rPr>
          <w:rFonts w:ascii="Cambria" w:hAnsi="Cambria"/>
        </w:rPr>
        <w:t xml:space="preserve">case </w:t>
      </w:r>
      <w:r>
        <w:rPr>
          <w:rFonts w:ascii="Cambria" w:hAnsi="Cambria"/>
        </w:rPr>
        <w:t>report</w:t>
      </w:r>
    </w:p>
    <w:p w14:paraId="0F616A4D" w14:textId="7D6E1FD5" w:rsidR="00D320EB" w:rsidRDefault="00D320EB" w:rsidP="00D320EB">
      <w:pPr>
        <w:pStyle w:val="ListParagraph"/>
        <w:numPr>
          <w:ilvl w:val="1"/>
          <w:numId w:val="2"/>
        </w:numPr>
        <w:rPr>
          <w:rFonts w:ascii="Cambria" w:hAnsi="Cambria"/>
        </w:rPr>
      </w:pPr>
      <w:r>
        <w:rPr>
          <w:rFonts w:ascii="Cambria" w:hAnsi="Cambria"/>
        </w:rPr>
        <w:t xml:space="preserve">Monthly/yearly </w:t>
      </w:r>
      <w:r w:rsidR="00317DC3">
        <w:rPr>
          <w:rFonts w:ascii="Cambria" w:hAnsi="Cambria"/>
        </w:rPr>
        <w:t>How many cases</w:t>
      </w:r>
    </w:p>
    <w:p w14:paraId="04C81988" w14:textId="75DC1BAA" w:rsidR="00317DC3" w:rsidRDefault="00317DC3" w:rsidP="00317DC3">
      <w:pPr>
        <w:pStyle w:val="ListParagraph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/>
        </w:rPr>
        <w:t>View ongoing cases and status</w:t>
      </w:r>
    </w:p>
    <w:p w14:paraId="70B83874" w14:textId="71DACA06" w:rsidR="00D320EB" w:rsidRDefault="008552C2" w:rsidP="00D320EB">
      <w:pPr>
        <w:pStyle w:val="ListParagraph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/>
        </w:rPr>
        <w:t>Lawyer profile (including comment, review)</w:t>
      </w:r>
    </w:p>
    <w:p w14:paraId="718133EE" w14:textId="77174BCC" w:rsidR="00D320EB" w:rsidRDefault="0062395C" w:rsidP="00D320EB">
      <w:pPr>
        <w:rPr>
          <w:rFonts w:ascii="Cambria" w:hAnsi="Cambria"/>
        </w:rPr>
      </w:pPr>
      <w:r>
        <w:rPr>
          <w:rFonts w:ascii="Cambria" w:hAnsi="Cambria"/>
        </w:rPr>
        <w:t>Lawyer</w:t>
      </w:r>
      <w:r w:rsidR="00D320EB">
        <w:rPr>
          <w:rFonts w:ascii="Cambria" w:hAnsi="Cambria"/>
        </w:rPr>
        <w:t>:</w:t>
      </w:r>
    </w:p>
    <w:p w14:paraId="42DED0A0" w14:textId="5A935089" w:rsidR="00D320EB" w:rsidRDefault="00D320EB" w:rsidP="00D320EB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Register </w:t>
      </w:r>
      <w:r w:rsidR="004B3FEA">
        <w:rPr>
          <w:rFonts w:ascii="Cambria" w:hAnsi="Cambria"/>
        </w:rPr>
        <w:t>from outside with NID</w:t>
      </w:r>
    </w:p>
    <w:p w14:paraId="60856F6F" w14:textId="056CBDBD" w:rsidR="00F74874" w:rsidRDefault="00F74874" w:rsidP="00D320EB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Create own profile</w:t>
      </w:r>
    </w:p>
    <w:p w14:paraId="334905B9" w14:textId="6E9BA4D4" w:rsidR="0007190D" w:rsidRDefault="0007190D" w:rsidP="00D320EB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CRUD cases (</w:t>
      </w:r>
      <w:r w:rsidR="00930E81">
        <w:rPr>
          <w:rFonts w:ascii="Cambria" w:hAnsi="Cambria"/>
        </w:rPr>
        <w:t>with new case id</w:t>
      </w:r>
      <w:r>
        <w:rPr>
          <w:rFonts w:ascii="Cambria" w:hAnsi="Cambria"/>
        </w:rPr>
        <w:t>)</w:t>
      </w:r>
    </w:p>
    <w:p w14:paraId="640F44E9" w14:textId="57382E27" w:rsidR="00930E81" w:rsidRDefault="00930E81" w:rsidP="00D320EB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Add client</w:t>
      </w:r>
      <w:r w:rsidR="00F56026">
        <w:rPr>
          <w:rFonts w:ascii="Cambria" w:hAnsi="Cambria"/>
        </w:rPr>
        <w:t xml:space="preserve"> with NID (if not exists in system)</w:t>
      </w:r>
    </w:p>
    <w:p w14:paraId="20D87580" w14:textId="2E70B8BA" w:rsidR="00930E81" w:rsidRDefault="003F3C48" w:rsidP="00D320EB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Add payment (only for </w:t>
      </w:r>
      <w:r w:rsidR="00913505">
        <w:rPr>
          <w:rFonts w:ascii="Cambria" w:hAnsi="Cambria"/>
        </w:rPr>
        <w:t>self-track</w:t>
      </w:r>
      <w:r w:rsidR="008C7EBA">
        <w:rPr>
          <w:rFonts w:ascii="Cambria" w:hAnsi="Cambria"/>
        </w:rPr>
        <w:t xml:space="preserve"> </w:t>
      </w:r>
      <w:r w:rsidR="00913505">
        <w:rPr>
          <w:rFonts w:ascii="Cambria" w:hAnsi="Cambria"/>
        </w:rPr>
        <w:t>cannot</w:t>
      </w:r>
      <w:r w:rsidR="008C7EBA">
        <w:rPr>
          <w:rFonts w:ascii="Cambria" w:hAnsi="Cambria"/>
        </w:rPr>
        <w:t xml:space="preserve"> be viewed by </w:t>
      </w:r>
      <w:r w:rsidR="00185D00">
        <w:rPr>
          <w:rFonts w:ascii="Cambria" w:hAnsi="Cambria"/>
        </w:rPr>
        <w:t>admin also</w:t>
      </w:r>
      <w:r>
        <w:rPr>
          <w:rFonts w:ascii="Cambria" w:hAnsi="Cambria"/>
        </w:rPr>
        <w:t>)</w:t>
      </w:r>
    </w:p>
    <w:p w14:paraId="47647FAF" w14:textId="77915F06" w:rsidR="00185D00" w:rsidRDefault="00185D00" w:rsidP="00185D00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stored in DB </w:t>
      </w:r>
      <w:r w:rsidR="00913505">
        <w:rPr>
          <w:rFonts w:ascii="Cambria" w:hAnsi="Cambria"/>
        </w:rPr>
        <w:t>2-way</w:t>
      </w:r>
      <w:r>
        <w:rPr>
          <w:rFonts w:ascii="Cambria" w:hAnsi="Cambria"/>
        </w:rPr>
        <w:t xml:space="preserve"> encrypt</w:t>
      </w:r>
      <w:r w:rsidR="002A11D6">
        <w:rPr>
          <w:rFonts w:ascii="Cambria" w:hAnsi="Cambria"/>
        </w:rPr>
        <w:t>ion (CIFER)</w:t>
      </w:r>
    </w:p>
    <w:p w14:paraId="4FC186D7" w14:textId="0028435E" w:rsidR="002A11D6" w:rsidRDefault="002A11D6" w:rsidP="002A11D6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Add files</w:t>
      </w:r>
    </w:p>
    <w:p w14:paraId="23AD0F05" w14:textId="6FC6FC3D" w:rsidR="007735F7" w:rsidRDefault="007735F7" w:rsidP="002A11D6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Add meeting (with client)</w:t>
      </w:r>
    </w:p>
    <w:p w14:paraId="3FC7A799" w14:textId="474878AE" w:rsidR="007735F7" w:rsidRDefault="007735F7" w:rsidP="007735F7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Add files</w:t>
      </w:r>
    </w:p>
    <w:p w14:paraId="424A886C" w14:textId="0B8BF29F" w:rsidR="007735F7" w:rsidRDefault="007735F7" w:rsidP="007735F7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Add payments</w:t>
      </w:r>
    </w:p>
    <w:p w14:paraId="70E66CE0" w14:textId="58A316EB" w:rsidR="002A11D6" w:rsidRDefault="002A11D6" w:rsidP="002A11D6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Add hearing</w:t>
      </w:r>
    </w:p>
    <w:p w14:paraId="03B32A30" w14:textId="21DB918C" w:rsidR="007D7398" w:rsidRDefault="007D7398" w:rsidP="007D7398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Add files (if needed)</w:t>
      </w:r>
    </w:p>
    <w:p w14:paraId="7F6B77A8" w14:textId="0F0507CC" w:rsidR="007D7398" w:rsidRDefault="007D7398" w:rsidP="007D7398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Update status</w:t>
      </w:r>
    </w:p>
    <w:p w14:paraId="4F08DF45" w14:textId="0B755065" w:rsidR="007D7398" w:rsidRDefault="007D7398" w:rsidP="007D7398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1 hearing done</w:t>
      </w:r>
    </w:p>
    <w:p w14:paraId="0956C58C" w14:textId="6FFDD76E" w:rsidR="007D7398" w:rsidRDefault="007D7398" w:rsidP="007D7398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2 hearing done</w:t>
      </w:r>
    </w:p>
    <w:p w14:paraId="783E80FB" w14:textId="72694F92" w:rsidR="007D7398" w:rsidRDefault="00292C18" w:rsidP="007D7398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Finished</w:t>
      </w:r>
    </w:p>
    <w:p w14:paraId="542ED4CB" w14:textId="79FA6B8A" w:rsidR="00292C18" w:rsidRDefault="00292C18" w:rsidP="00292C18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Postponed</w:t>
      </w:r>
    </w:p>
    <w:p w14:paraId="16FC77AF" w14:textId="5A2C8580" w:rsidR="00292C18" w:rsidRDefault="00292C18" w:rsidP="00292C18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Generate Report</w:t>
      </w:r>
    </w:p>
    <w:p w14:paraId="790A5417" w14:textId="04EC906B" w:rsidR="00292C18" w:rsidRDefault="00292C18" w:rsidP="00292C18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Monthly</w:t>
      </w:r>
    </w:p>
    <w:p w14:paraId="026D1BB6" w14:textId="4ED87581" w:rsidR="009F355A" w:rsidRDefault="009F355A" w:rsidP="00292C18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Weekly</w:t>
      </w:r>
    </w:p>
    <w:p w14:paraId="6120C368" w14:textId="51613BF4" w:rsidR="009F355A" w:rsidRDefault="009F355A" w:rsidP="00292C18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Money Transaction</w:t>
      </w:r>
    </w:p>
    <w:p w14:paraId="1A45CE3E" w14:textId="16B11F30" w:rsidR="009F355A" w:rsidRDefault="009F355A" w:rsidP="00292C18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Hearing</w:t>
      </w:r>
    </w:p>
    <w:p w14:paraId="24063361" w14:textId="170C5E68" w:rsidR="009F355A" w:rsidRDefault="009F355A" w:rsidP="00292C18">
      <w:pPr>
        <w:pStyle w:val="ListParagraph"/>
        <w:numPr>
          <w:ilvl w:val="1"/>
          <w:numId w:val="3"/>
        </w:numPr>
        <w:rPr>
          <w:rFonts w:ascii="Cambria" w:hAnsi="Cambria"/>
        </w:rPr>
      </w:pPr>
      <w:r>
        <w:rPr>
          <w:rFonts w:ascii="Cambria" w:hAnsi="Cambria"/>
        </w:rPr>
        <w:t>Case statistics (loss/win)</w:t>
      </w:r>
    </w:p>
    <w:p w14:paraId="508E873C" w14:textId="75B408B2" w:rsidR="009F355A" w:rsidRDefault="009F355A" w:rsidP="009F355A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Close case with result</w:t>
      </w:r>
    </w:p>
    <w:p w14:paraId="16BE934C" w14:textId="30F5A0C0" w:rsidR="009F355A" w:rsidRDefault="007735F7" w:rsidP="009F355A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Register</w:t>
      </w:r>
    </w:p>
    <w:p w14:paraId="5A24AAE8" w14:textId="7FBC6F05" w:rsidR="007735F7" w:rsidRPr="00292C18" w:rsidRDefault="00913505" w:rsidP="009F355A">
      <w:pPr>
        <w:pStyle w:val="ListParagraph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View review anonymously.</w:t>
      </w:r>
    </w:p>
    <w:p w14:paraId="3EFAD206" w14:textId="63A57551" w:rsidR="00D320EB" w:rsidRDefault="005D0D85" w:rsidP="00D320EB">
      <w:pPr>
        <w:rPr>
          <w:rFonts w:ascii="Cambria" w:hAnsi="Cambria"/>
        </w:rPr>
      </w:pPr>
      <w:r>
        <w:rPr>
          <w:rFonts w:ascii="Cambria" w:hAnsi="Cambria"/>
        </w:rPr>
        <w:t>Complainant</w:t>
      </w:r>
      <w:r w:rsidR="00A6150C">
        <w:rPr>
          <w:rFonts w:ascii="Cambria" w:hAnsi="Cambria"/>
        </w:rPr>
        <w:t>:</w:t>
      </w:r>
    </w:p>
    <w:p w14:paraId="428DBEA1" w14:textId="07D3F04C" w:rsidR="00D320EB" w:rsidRDefault="005D0D85" w:rsidP="00D320EB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lastRenderedPageBreak/>
        <w:t>Added by lawyer</w:t>
      </w:r>
    </w:p>
    <w:p w14:paraId="68B639E5" w14:textId="5E5A1687" w:rsidR="005D0D85" w:rsidRDefault="005D0D85" w:rsidP="00D320EB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>See the status of cases</w:t>
      </w:r>
    </w:p>
    <w:p w14:paraId="411F1C79" w14:textId="055B831F" w:rsidR="005D0D85" w:rsidRDefault="005D0D85" w:rsidP="00D320EB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View </w:t>
      </w:r>
      <w:r w:rsidR="008842F3">
        <w:rPr>
          <w:rFonts w:ascii="Cambria" w:hAnsi="Cambria"/>
        </w:rPr>
        <w:t>submitted files</w:t>
      </w:r>
    </w:p>
    <w:p w14:paraId="30698F41" w14:textId="5A8E4C20" w:rsidR="00D320EB" w:rsidRDefault="008842F3" w:rsidP="00D320EB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View previous cases (ongoing and </w:t>
      </w:r>
      <w:r w:rsidR="00394909">
        <w:rPr>
          <w:rFonts w:ascii="Cambria" w:hAnsi="Cambria"/>
        </w:rPr>
        <w:t>closed</w:t>
      </w:r>
      <w:r>
        <w:rPr>
          <w:rFonts w:ascii="Cambria" w:hAnsi="Cambria"/>
        </w:rPr>
        <w:t>)</w:t>
      </w:r>
    </w:p>
    <w:p w14:paraId="200B436A" w14:textId="5BD55D9A" w:rsidR="00394909" w:rsidRDefault="00394909" w:rsidP="00D320EB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>Rate and review lawyer</w:t>
      </w:r>
    </w:p>
    <w:p w14:paraId="2374C612" w14:textId="65B48D08" w:rsidR="00394909" w:rsidRDefault="00394909" w:rsidP="00D320EB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Search lawyer </w:t>
      </w:r>
      <w:r w:rsidR="00F74874">
        <w:rPr>
          <w:rFonts w:ascii="Cambria" w:hAnsi="Cambria"/>
        </w:rPr>
        <w:t>of expertise</w:t>
      </w:r>
    </w:p>
    <w:p w14:paraId="6D1E3B2F" w14:textId="77777777" w:rsidR="00A6150C" w:rsidRDefault="00A6150C" w:rsidP="00D320EB">
      <w:pPr>
        <w:rPr>
          <w:rFonts w:ascii="Cambria" w:hAnsi="Cambria"/>
        </w:rPr>
      </w:pPr>
      <w:r>
        <w:rPr>
          <w:rFonts w:ascii="Cambria" w:hAnsi="Cambria"/>
        </w:rPr>
        <w:t xml:space="preserve">Common Features: </w:t>
      </w:r>
    </w:p>
    <w:p w14:paraId="608D1702" w14:textId="3BD16C31" w:rsidR="00D320EB" w:rsidRPr="00A6150C" w:rsidRDefault="00A6150C" w:rsidP="00A6150C">
      <w:pPr>
        <w:pStyle w:val="ListParagraph"/>
        <w:numPr>
          <w:ilvl w:val="0"/>
          <w:numId w:val="6"/>
        </w:numPr>
        <w:rPr>
          <w:rFonts w:ascii="Cambria" w:hAnsi="Cambria"/>
        </w:rPr>
      </w:pPr>
      <w:r w:rsidRPr="00A6150C">
        <w:rPr>
          <w:rFonts w:ascii="Cambria" w:hAnsi="Cambria"/>
        </w:rPr>
        <w:t>Login</w:t>
      </w:r>
    </w:p>
    <w:p w14:paraId="742C0196" w14:textId="22645216" w:rsidR="00A6150C" w:rsidRPr="00A6150C" w:rsidRDefault="00A6150C" w:rsidP="00A6150C">
      <w:pPr>
        <w:pStyle w:val="ListParagraph"/>
        <w:numPr>
          <w:ilvl w:val="0"/>
          <w:numId w:val="6"/>
        </w:numPr>
        <w:rPr>
          <w:rFonts w:ascii="Cambria" w:hAnsi="Cambria"/>
        </w:rPr>
      </w:pPr>
      <w:bookmarkStart w:id="0" w:name="_GoBack"/>
      <w:bookmarkEnd w:id="0"/>
      <w:r w:rsidRPr="00A6150C">
        <w:rPr>
          <w:rFonts w:ascii="Cambria" w:hAnsi="Cambria"/>
        </w:rPr>
        <w:t>About us</w:t>
      </w:r>
    </w:p>
    <w:sectPr w:rsidR="00A6150C" w:rsidRPr="00A615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BB615D"/>
    <w:multiLevelType w:val="hybridMultilevel"/>
    <w:tmpl w:val="15829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79586B"/>
    <w:multiLevelType w:val="hybridMultilevel"/>
    <w:tmpl w:val="B0809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482938"/>
    <w:multiLevelType w:val="hybridMultilevel"/>
    <w:tmpl w:val="17EC2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D61B03"/>
    <w:multiLevelType w:val="hybridMultilevel"/>
    <w:tmpl w:val="FDD43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0A6F0F"/>
    <w:multiLevelType w:val="hybridMultilevel"/>
    <w:tmpl w:val="AA762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E52AB4"/>
    <w:multiLevelType w:val="hybridMultilevel"/>
    <w:tmpl w:val="F6886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sTQ3MDMwMTUxMTBV0lEKTi0uzszPAykwqgUA8rtn9CwAAAA="/>
  </w:docVars>
  <w:rsids>
    <w:rsidRoot w:val="00D320EB"/>
    <w:rsid w:val="000602B1"/>
    <w:rsid w:val="0007190D"/>
    <w:rsid w:val="00076845"/>
    <w:rsid w:val="00185D00"/>
    <w:rsid w:val="00292C18"/>
    <w:rsid w:val="002A11D6"/>
    <w:rsid w:val="00317DC3"/>
    <w:rsid w:val="00394909"/>
    <w:rsid w:val="003F3C48"/>
    <w:rsid w:val="004B3FEA"/>
    <w:rsid w:val="005D0D85"/>
    <w:rsid w:val="0062395C"/>
    <w:rsid w:val="007225CD"/>
    <w:rsid w:val="007735F7"/>
    <w:rsid w:val="007D7398"/>
    <w:rsid w:val="008552C2"/>
    <w:rsid w:val="008842F3"/>
    <w:rsid w:val="008C7EBA"/>
    <w:rsid w:val="00913505"/>
    <w:rsid w:val="00930E81"/>
    <w:rsid w:val="009F355A"/>
    <w:rsid w:val="00A6150C"/>
    <w:rsid w:val="00D320EB"/>
    <w:rsid w:val="00DB40CC"/>
    <w:rsid w:val="00DB691B"/>
    <w:rsid w:val="00E8419A"/>
    <w:rsid w:val="00F27A20"/>
    <w:rsid w:val="00F56026"/>
    <w:rsid w:val="00F74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40D77"/>
  <w15:chartTrackingRefBased/>
  <w15:docId w15:val="{D598737B-AF46-482E-9E45-CA9BBA84A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20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320EB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320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320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4C4A89CF76B0489C192E0B7683CEC6" ma:contentTypeVersion="12" ma:contentTypeDescription="Create a new document." ma:contentTypeScope="" ma:versionID="8a45a398bd87c2984708f5e4bdc9af28">
  <xsd:schema xmlns:xsd="http://www.w3.org/2001/XMLSchema" xmlns:xs="http://www.w3.org/2001/XMLSchema" xmlns:p="http://schemas.microsoft.com/office/2006/metadata/properties" xmlns:ns3="24db238c-bfee-46dd-8abb-dd06f8f2ed66" xmlns:ns4="5d739935-005d-4fde-be52-fef18f4b5c78" targetNamespace="http://schemas.microsoft.com/office/2006/metadata/properties" ma:root="true" ma:fieldsID="a66d1642648086db23d8618ea88191c0" ns3:_="" ns4:_="">
    <xsd:import namespace="24db238c-bfee-46dd-8abb-dd06f8f2ed66"/>
    <xsd:import namespace="5d739935-005d-4fde-be52-fef18f4b5c7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db238c-bfee-46dd-8abb-dd06f8f2ed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739935-005d-4fde-be52-fef18f4b5c7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70A262-CE1D-4D1F-BFAC-B15276FE0EA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5069112-F83E-42C8-8684-9798E12FB8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909389-376B-44A2-B948-34A94344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db238c-bfee-46dd-8abb-dd06f8f2ed66"/>
    <ds:schemaRef ds:uri="5d739935-005d-4fde-be52-fef18f4b5c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r Ahmed</dc:creator>
  <cp:keywords/>
  <dc:description/>
  <cp:lastModifiedBy>Tanvir Ahmed</cp:lastModifiedBy>
  <cp:revision>26</cp:revision>
  <dcterms:created xsi:type="dcterms:W3CDTF">2020-10-29T12:55:00Z</dcterms:created>
  <dcterms:modified xsi:type="dcterms:W3CDTF">2020-10-29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4C4A89CF76B0489C192E0B7683CEC6</vt:lpwstr>
  </property>
</Properties>
</file>